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20767</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เรื่องราว ก็น่าจะสนุกสนานนะคะ มีแง่คิดสอนใจนะคะ ก็มองเห็นภาพนะ ได้อ่านทุกเรื่องแล้วนะคะ แต่ Story Board อาจจะยังไม่ละเอียดนะคะ จริง ๆ Story Board นี่นะคะ จะต้องระบุเวลา ระบุเสียงที่ใช้ เอฟเฟกต์ที่ใช้ด้วยนะคะ หรือว่าถ้ามีบทสนทนา ก็จะต้องมีสคริปต์ บทสนทนาเข้าไปด้วยอย่างนี้นะคะ อีกอย่างเอกสารเราไม่ได้พรินต์นะ ไม่ต้องประหยัด ไม่ต้องประหยัดกระดาษก็ได้ หน้าเอกสารนะคะ จริง ๆ Story Board อยากให้ 1 ซีนต้อง 1 หน้าด้วยซ้ำค่ะ นะคะ 1 scene ต่อ 1 หน้าด้วยซ้ำนะคะ บางคนเล็ก ขนาดเล็กมากเลยนะคะ อยู่มุมด้านล่างของเอกสาร เพราะฉะนั้น งานที่สั่งไปคราวที่แล้ว ใบงานนี่นะ ใครที่ยังทำไม่เสร็จหรือต้องทำส่งอีกนี่นะ ให้รีบ เอกสารไม่ต้อง… ไม่ต้องประหยัดหน้านะคะ ไม่ต้องประหยัดหน้าเอกสารนะคะ ใส่ข้อมูลให้ครบถ้วนนะ โดยเฉพาะตรงที่เป็น Story Board นะคะ 1 scene ต่อ 1 หน้า ระบุให้ชัดเจนนะคะ บรรยายฉาก หรือถ้ามีบทสนทนาก็ให้ระบุ หรือให้ใส่บทสนทนาเข้าไปด้วยนะคะ หรือมีเอฟเฟกต์ เป็นการแทนกล้อง นะคะ ระบุให้ชัดเจนค่ะ นะ ทีนี้ ก็ได้เห็นฉากของแต่ละคนนะ นี่ก็จะมี สัปดาห์นี้ก็จะมาแนะนำ หรือว่าพาสร้างคลิปวิดีโอสั้น ๆ นะคะ เพื่อที่จะไปประกอบแอนิเมชันของเรานะคะ ซึ่งปัจจุบันนี่ เราไม่ไม่จำเป็นต้องวาดเอง ไม่จำเป็นต้องไปนะคะ แบกกล้องถ่ายคลิปเองนะคะ เรามีเทคโนโลยี Generation AI นี่นะคะ ช่วยงานเราให้ ให้เราทำงานได้เร็วขึ้นนะคะ ประสิทธิภาพของงานก็ดีด้วยนะคะ แล้วก็เป็นที่น่าพอใจด้วย เพราะฉะนั้น เรามาดูการสร้างคลิปวิดีโอสั้น ๆ ด้วยเทคโนโลยี AI นะคะ ปัจจุบันมัน AI มันเข้ามามีบทบาทกับเราทุก ๆ งานนนะคะ โดยเฉพาะงานทางด้านกราฟิกแอนิเมชันนะคะ อย่างนั้นเดี๋ยวเรามาดูตรงตัวที่เป็น AI ที่จะมาแนะพวกเรานี่ ก็คือ LUMA AI นะคะ LAMA AI มีใครเคยใช้แล้วบ้าง นะคะ LUMA AI เป็นแอปพลิเคชันปัญญาประดิษฐ์ ที่เราสามารถที่จะสร้างเป็นภาพ 3 มิติได้ ได้อย่างสมจริงมาก ๆ นะคะ แล้วก็มีรายละเอียดที่คล้ายกับความเป็นจริงมากนะคะ ซึ่งเครื่องมือนี้ ก็จะมีประโยชน์สำหรับการสร้างเอฟเฟกต์ภาพนะคะ สามารถใช้ในอุตสาหกรรมภาพยนตร์ ในโทรทัศน์นะคะ ซึ่งใครที่ต้องการสร้างเนื้อหาให้มีคุณภาพนะคะ ให้มีความสมจริงนะคะ มีความสนุกสนาน หรือภาพหายาก ๆ นี่ สามารถนำแอปพลิเคชันตัวนี้ไปใช้ได้นะคะ แล้วก็ LUMA AI เป็นเครื่องมือที่ล้ำสมัยมาก กำลังเป็นที่นิยมเลยนะคะ ซึ่งจะทำให้เรานี่ ได้ภาพ ได้วิดีโอ ที่มีคุณภาพที่หน้าประทับใจนะคะ LUMA AI มาดูคุณสมบัติหลัก ๆ นะคะ ของ LUMA AI นะคะ ว่า LAMA AI ทำอะไรได้บ้างนะคะ LUMA AI นี่ สามารถที่จะสร้างภาพ 3 มิตินะ ให้มีความสมจริง ที่ไม่มีใครเทียนได้ แอปไหนเทียบได้เลย ณ ปัจจุบันนี้นะคะ มีความโดดเด่นนะคะ สามารถที่จะทำงานตามอัลกอริทึม ที่ซับซ้อนได้ เราสามารถใส่สำคั่ง ป้อนคำสั่ง ตามลำดับนะคะ หรือว่าเราใส่คำ ใส่ประโยคเข้าไปที่ซับซ้อนได้ มันก็จะเก็บรายละเอียดได้แม่นยำนะคะ Generate ภาพ หรือว่าสะท้อนภาพออกมาได้อย่างสมจริง แม้แต่เอฟเฟ็กต์นะคะ พวกเอฟเฟ็กต์อะไรต่าง ๆ นี่นะคะ มันก็จะทำให้เราเหมือนว่าเรามองเป็นภาพจริงเลยนะคะ หรือแยกไม่ออกว่าเป็นภาพถ่าย หรือภาพจริงนะคะ แล้วก็การจับภาพ 3 มิติที่รวดเร็ว และมีประสิทธิภาพนะคะ การทำแอนิเมชัน ของ LAMAAI มันดีมาก มันเยี่ยมมากนะคะ มันจะแตกต่างจากการสร้างภาพ 3 มิติจำลองแบบเดิม ๆ นะคะ ซึ่งอาจจะต้องใช้ความพยายาม และก็ใช้เวลานานนะคะ ในการสร้างหรือว่าในการใส่การเคลื่อนไหวนะ อันนี้เราสามารถที่จะสร้างขึ้นมาเพียงระยะเวลาสั้น ๆ นะคะ โดยกระบวนการทำที่ง่ายนะคะ มันจะอนุญาตให้แบบจับวัตถุ และสถานการณ์ที่เป็น 3 มิตินะคะ เราสามารถที่จะใช้รูปภาพที่เรามีอยู่แล้วน่ะ นะคะ สร้างเป็นภาพเคลื่อนไหวได้ สร้างเป็นแอนิเมชัน วิดีโอเคลื่อนไหวได้นะคะ หรือว่าเราจะใช้ข้อความนะคะ พิมพ์ Promt เข้าไป คำสั่งเข้าไปน่ะ มันก็จะ Generate ให้ ตามที่เราต้องการนะคะ LAMA AI นะคะ ตามขนาดและประมาณที่ได้นี่นะคะ ภาพที่เราออกแบบมานี่ ไม่ว่าจะเป็นภาพที่มีปริมาณมากนะคะ จะได้ภาพที่มีประสิทธิภาพสูงนะคะ สร้างโมเดล 3 มิติขนาดใหญ่ อันนี้เขาสามารถที่จะสร้างได้อย่างดีเยี่ยมด้วยนะคะ และก็ช่วยให้นักพัฒนานี่ สามารถรวมเข้ากับแอปพลิเคชัน และ Work for ของตัวเองได้ สร้างเครื่องมือแบบที่เรากำหนดเอง ในการสร้างโมเดล 3 มิติ ในการเข้าถึงนะ ในการทำให้… ในการสร้างแบบจำลอง 3 มิติ และ Effect นี่ เป็น… มีการใช้ทั่วโลกเลยนะคะ ทำให้การนำ IT ขั้นสูงมาใช้นี่ ก็คือทำให้ผู้ชมได้เห็นมากขึ้น ตอนนี้ใคร ๆ ก็สามารถใช้งานได้ แต่ก่อนก็จะสงวนไว้สำหรับผู้เชี่ยวชาญ หรือว่าสงวนใช้ใน Studio เท่านั้น แต่เดี๋ยวนำถูกมาใช้โดยคนทั่วไป ที่เป็นนักออกแบบนะคะ ในวงการทำโฆษณาอะไรอย่างนี้ ก็สามารถที่จะเข้าถึงได้ นำ LUMA AI นี่ นำไปสร้างชิ้นงานที่มีประสิทธิภาพได้นะคะ LUMA AI มีความเชี่ยวชาญนะคะ ในการเรียนรู้นะคะ ซึ่งมันจะขึ้นอยู่กับคำสั่งอัลกอริทึมที่เราป้อนเข้าไปนะคะ มันก็จะเรียนรู้นะคะ เราสามารถใช้เป็นคีย์เวิร์ด เป็นคำนะคะ เป็นคำหรือศัพท์ที่เกี่ยวข้องกับมุมกล้องนี่ ป้อนเข้าไปมันก็จะได้ภาพแม่นยำ และสมจริงได้นะคะ ข้อดีของ LUMA AI นะ คือ 1. ใช้งานง่ายนะคะ 1. ใช้งานง่าย 2. ประหยัดเวลานะคะ นะ ประหยัดเวลา 3. ผลลัพธ์ที่สม่ำเสมอและแม่นยำนะคะ คือ จะได้ผลลัพธ์ที่ Smooth มาก สมจริงมากนะคะ 4. สามารถปรับขนาดนะคะ สามารถปรับขนาด 5. มีการบูรณาการที่ยืดหยุ่นนะคะ มี LUMA มี API ที่สามารถรวมเข้ากับ Work Flow แล้วแอปพลิเคชันอื่น ๆ ได้นะคะ ใช้งานคู่กับ Mid Jour สร้างภาพจาก Mid Journey เรามีอยู่แล้วนี่นะคะ มา Generate ต่อให้เคลื่อนไหวได้นะคะ Mid Journey Mid Journey ก็เป็น Generate AI ในการสร้างกราฟิกนะคะ มีใครที่ใช้ LUMA AI บ้าง 1. นะคะ คือ กลุ่มเป้าหมายที่ใช้ LUMA AI นี่ คือ กลุ่มที่เชี่ยวชาญทางด้าน Visual Effect นะคะ แล้วใช้ใน Studio ที่ผลิตแอนิเมชัน เรื่องของทั้งภาพและเสียงนะคะ 3. นักพัฒนาวิดีโอเกม 4. คือ สถาปนิกและนักออกแบบตกแต่งภายในนะคะ 5. Agency โฆษณาและการตลาด 6. ก็คือผู้ประกอบการและนักออกแบบอิสระ กลุ่มคนที่นำ LUMA AI ไปใช้งานนะคะ นี่ LUMA AI มี Feature ใหม่นะ ที่ออกมานำเสนอ ก็คือจะเป็นที่ชื่อว่า Dream Machine นะคะ ชื่อว่า Dream Machine นะคะ สร้างภาพจินตนาการในฝันของเราได้นะคะ อย่างนั้น เรามาลอง มาทำลองใช้งานกันเลยดีกว่านะ มาทดลองใช้งานกันเลยดีกว่า ให้พวกเราพิมพ์นะคะ LUMA AI LUMA AI Feature ใหม่ของ LUMA AI นะ Dream Machine นะคะ Dream Machine น่าหลักจะเป็นตัวนี้นะคะ LUMA LAB LUMA LAB ลิงก์ LUMA Lap LUMA Lab.ai นะคะ /Dream Machine LUMA Lap พิมพ์ Luma lab ai นะคะ Luma Dream Machine ลิงก์แรกนะคะ Luma Dream Machine นะ ก็จะได้หน้าตาตัวนี้มา หน้าตาเว็บแรกของ Luma Dream Machine นะคะ เป็น AI ที่ Generate วิดีโอ ฉากวิดีโอให้เราได้เลย ที่สมจริงมาก ๆ สามารถนำไปทำเป็นภาพยนตร์ก็ได้ ทำเป็นเรื่อง ๆ เลยก็ได้ เพียงแต่ว่าเราจะต้อง… ฉากแต่ละฉากของเรานี่ เราจะต้องใส่คำสั่งให้ชัดเจนนะคะ ต้องใส่คำสั่งให้ชัดเจน อันนี้ก็จะเป็นตัวอย่างนะคะ เป็นตัวอย่าง มีเยอะเลยนะคะ มีเยอะเลย ในการสร้างนะคะ ในการสร้างแอนนิเมชัน หรือว่าสร้างวิดีโอที่เป็น 3 มิติให้มีความสมจริงนะคะ เราต้องการฉากแบบไหนนะคะ ต้องการฉากที่เหนือจินตนาการ อย่างนั้น ก็อยู่ที่… อยู่ที่คำสั่ง หรือ prompt ที่เราป้อนเข้าไปนะ เรามาเริ่มต้นเลยนะคะ มากดที่ Try a now หรือว่าทดลองลงทะเบียน ในการทดลองใช้งานนะคะ โดยใช้ Google ก็ได้นะคะ ลงชื่อ ลงชื่อเข้าใช้ด้วย Google นะคะ เมื่อเดือนที่แล้วนี่ LUMA AI นี่นะคะ ให้ 10 คลิปต่อ 1 วัน ขีดจำกัดของมัน คือ แต่ก่อนนะ ได้ 10 คลิปต่อ 1 วันนะคะ พอมาอาทิตย์นี้ ด้วยความที่มีคนเข้ามาใช้งานเยอะ แล้วก็ได้รับความนิยมแบบสูงขึ้นเรื่อย ๆ นะคะ ก็เลยจำกัดให้ใช้ฟรีชั่วคราวนะคะ เหลือ 5 คลิปต่อ 1 วันนะคะ จำกัด 1 วันนี่ ได้ 5 คลิปนะคะ 1 วันนี่ ได้ 5 คลิปนะคะ ในการ… เราสามารถที่จะพิมพ์คำสั่งนะ หรือว่าถ้าเรานึกไอเดียไม่ออก LUMA Dream นะคะ จะมีไอเดียให้เรานะคะ มีไอเดียให้เรา เราสามารถโหลดคลิปวิดีโอมาใช้ได้นะคะ สามารถโหลดได้ หรือว่าสามารถขยายได้นะคะ เราสามารถคลิกดูตัวอย่าง คลิกดูตัวอย่างนะคะ อันนี้คำสั่ง ฝูงวัวกำลังเคลื่อนตัวช้า ๆ นะคะ ผ่านทุ่งหญ้าอันสวยงาม โดยกล้องจะติดตาม นี่คือการใส่รายละเอียดนะ โดยกล้องจะติดตามพวกมันไป พร้อมกับการเคลื่อนตัวจากมุมข้างอย่างนุ่มนวล อันนี้ คือ ใส่คำอธิบายลงไปปุ๊บ Generate ออกมาปุ๊บ ก็ได้ฝูงวัวอยู่ในทุ่งหญ้าสีเขียว ตามคำสั่งที่เรากำหนดนะคะ หรือเราอยากได้ฉากภาพเครื่องบินนะคะ เครื่องบินอยู่บนท้องฟ้า เคลื่อนตัวช้า ๆ นะคะ ที่เต็มไปด้วยเมฆสีขาวสวยงาม มีดวงอาทิตย์ส่องแสงสวยงาม อันนี้มันก็จะได้ภาพออกมาเป็นลักษณะนี้ เป็นภาพเครื่องบินสวยงาม อยู่ที่คำสั่งที่เราป้อนเข้าไปนะ เราสามารถที่จะนำรูปภาพมาก็ได้ ถ้าเรามีภาพนิ่งอยู่แล้วนะ สมมติว่าเรามีภาพนิ่ง เราอยากให้ภาพนิ่งนั้นมันมีการเคลื่อนไหวนะคะ อยากให้ภาพนิ่งนั้นมีการเคลื่อนไหว เคลื่อนไหวอย่างไร เราจะอธิบายภาพนิ่งนั้นได้ กรณีที่ไม่มีภาพนิ่ง ก็ใส่เป็นคำสั่งนะคะ ก็ป้อน ป้อนคำสั่งออกไป หรืออยากได้มุมกล้องแบบไหน แบบใกล้ แบบ Close Up แบบนะคะ มุมกว้างระยะไกลนะคะ เราก็สามารถป้อนคำสั่งเข้าไปได้นะคะ พวกเราลอง อันนี้ลองใส่คำสั่งสั้น ๆ ดูนะคะ อันนี้สมมติว่าอยากได้ฉาก ดาวเสาร์หมุนรอบตัวเอง ในระบบสุริยะ ออกมาปุ๊บได้เป็นภาพแบบนี้นะคะ ได้เป็นวิดีโอสั้น ๆ แบบนี้นะคะ นะคะ ลองจินตนาการดูนะ ว่าเราอยากจะได้ภาพแบบไหน แล้วลองใส่คำสั่งสั้น ๆ ดูนะคะ นะคะ ใส่คำสั่งสั้น ๆ ดู มันมีไอเดียของ AI ที่… ที่คิดให้เรา มีไอเดียที่คิดให้เรา อย่างเช่น ตรงนี้นะคะ ตุ๊กตาหมีใส่แว่นกันแดด เล่นกีตาร์ไฟฟ้า เต้นรำ มีน้ำตกสวยงามขนาดใหญ่ นี่นะคะ Teddy Baer กดลูกศรนะคะ เพื่อ Generate ออกมานะคะ กดลูศรชี้ขึ้นเพื่อ Generate ออกมา อันนี้ก็รอนะคะ รอระบบมันทำงาน หรือว่ามัน Generate ให้เรานะคะ คำสั่งที่ใช้เป็นภาษาอังกฤษนะคะ ใครที่มี… มีฉากใน Story Board ที่วางอันนั้นไว้แล้วนี่ อยากได้ฉากวาดแบบนั้น เราพิมพ์ Keyword ลงไปนะคะ ใครมีตัวละคร ฉากในโรงเรียน ฉากในป่า หรือบางคนแต่งเรื่องมาแบบในฝัน ในโลกจินตาการอย่างนี้นะคะ หรือฉากไฟไหม้ป่านู้นนี่นั้น ใน Story Board เรามีอยู่แล้ว เพราะฉะนั้น ถ้าคุณใส่รายละเอียด ลองพิมพ์รายละเอียดนะคะ Keyword ที่เกี่ยวข้องกับฉากของเรา ลองสร้างฉากของเรานะ การที่มันจะ Generate ให้ก็นะคะ อยู่ที่รายละเอียดนะ ก็ต้องรอนิดหนึ่ง นะ โอเค ใช้ไม่ยากเลยนะคะ ให้แต่ละคนนี่ ลองสร้างวิดีโอของเรานะคะ โดยการป้อน ป้อน Text ป้อนคำสั่งนะคะ โดยใช้คำศัพท์นะคะ ไม่รู้คำศัพท์ก็ถามอาจารย์กู๋นะคะ Translate แปลให้ก็ได้นะคะ อยากได้แบบระยะใกล้ ระยะไกล ต้องระบุด้วยนะคะ มุมกล้อง หรือว่าภาพที่เขามองกล้อง ตามกล้อง หรือนะคะ เคลื่อนไปตามกล้องอย่างนี้นะคะ เพราะฉะนั้น ศัพท์มุมกล้อง การซูม การแพน การเลื่อนจากซ้ายไปขวา หรือจากบนลงล่างอะไรอย่างนี้นะคะ ก็จะใช้เวลนานหน่อย ถ้าเน็ตเร็วก็เร็ว หรือถ้าอยู่ในคิวนาน มันก็จะต้องใช้เวลานิดหนึ่งนะ ให้ทุกคนลอง ลองเล่นดูนะ สนุกสนาน ได้ภาพที่ว้าวนะคะ โอเค มา ทีนี้นะคะ ค่ะ ทีนี้นะ เราได้ดำเนินการนะ ตามขั้นตอนการผลิตสื่อแอนิเมชัน ตอนนี้เราอยู่ที่ขั้นของการวางแผนนะคะ แผนงานของเรานี่ ตอนนี้เรานิ่งหรือยัง บางคนยังมีการปรับนะ นะคะ อาจจะเกิดไอเดียใหม่อะไรอย่างนี้นะคะ ก็สามารถปรับได้นะ ปรับ Story Board ได้ เพื่อให้เข้ากับงานเข้ากับชิ้นงานเรานะ อันนี้เรานะ ถ้าเราปรับแก้ได้ Story Board ที่นิ่งแล้วนี่ ยังมีเรื่องของพวกบทสนทนา คำบรรยาย หรือว่าเสียงที่ใช้ด้วยนะคะ ต้องกำหนด กำหนดเสียง หรือว่าเพลง ดนตรี ที่เราจะใช้สื่อใน Scene นั้น ในฉากนั้นนะคะ ให้ชิ้นงานของเรานี่ มีความน่าสนใจมากขึ้นนะคะ นอกจากเสียงแล้ว ก็จะมีเอฟเฟกต์ที่ใช้นะ นะคะ เอฟเฟ็กต์ที่ใช้ หรือเราอาจจะระบุเอฟเฟกต์ในตัว Generate AI ให้ AI ใส่เอฟเฟกต์ของเราก็ได้ อาจจะเป็นพวกเอฟเฟกต์ของแสงนะคะ เราสามารถระบุเอฟเฟกต์นะ ใส่คำสั่งเอฟเฟกต์ไปใน AI ได้ ว่าเราอยากได้เอฟเฟกต์แบบไหน สไตล์ไหน อย่างนั้นก็ไปค้นศัพท์ Keyword คำศัพท์เอฟเฟกต์ เพื่อที่จะเอามาใส่ในฉากได้ อะไรนะคะ แสงประกาย หรือพวกแสง พวกเป็นไฟ พวกเลเซอร์ อะไรก็ตามนะ นะคะ ไปค้น ไปค้นคำศัพท์แล้วก็เอามาใส่ มันต้องระบุ ระบุนะ แล้วก็มีเอฟเฟกต์ เสียงพวกเสียงประกอบ บทภาพเคลื่อนไหว ณ ตอนนี้เรากำลัง เหมือนเรากำลังทำบทภาพเคลื่อนไหวนะ เพื่อให้มันได้ตาม Story Board ที่เราวางไว้นะคะ เมื่อเราได้บทภาพเคลื่อนไหวครบแล้วนะคะ เราก็จะมาดำเนินการ สัปดาห์หน้า น่าจะได้ลงมือตัดต่อ โอเคไหมนะคะ สัปดาห์หน้าคงได้ลงมือตัดต่อนะคะ ให้เป็นชิ้นงานเป็นเรื่องเป็นราว เพราะฉะนั้น 2 อาทิตย์ พอไหม เพียงพอไหม ในการเตรียมบทภาพเคลื่อนไหว หรือว่าพวกเสียงต่าง ๆ นะคะ แล้วก็ดำเนินการตัดต่อ ให้มันเป็นเรื่องเป็นราวออกมานะคะ นี่ ตอนนี้เรายังอยู่ที่ขั้นวางแผนอยู่นะคะ เราก็จะ… เมื่อทุกอย่างเรียบร้อยแล้ว เราก็มาดำเนินการผลิตงานนะคะ เราจะมาดำเนินการผลิตงานนะคะ เพราะฉะนั้น ระหว่างที่ช่วง… ช่วงสัปดาห์นี้นะคะ วันนี้ถึงสัปดาห์หน้าก็ให้เตรียมฉากเคลื่อนไหวของตัวเอง เตรียมไว้นะคะ ทุก ๆ วันก็เข้า Dream Machine นะคะ ทำฉากของตนเอง ระบุฉากของตนเองนะ นะคะ ก็ได้วันละ 5 ฉาก หรือวันละ 10 ฉาก ก็ถ้ามี 2 เมล ก็ 10 ฉากนะคะ 1. เน็ตต้องเราเร็ว ก็อาจจะช่วงเวลาที่คนใช้ไม่เยอะ เนื่องจากว่ามีคนที่ใช้เยอะ แล้วก็เป็นที่นิยมมาก ณ ตอนนี้นะคะ เมื่อคนรู้จักเยอะ ๆ คนเข้ามาใช้เยอะ ๆ คนเข้ามาใช้เยอะ ๆ มันก็จะคิวเยอะนิดหนึ่ง แค่อาทิตย์เดียว 2 อาทิตย์นี่ จากวันละ 10 มันให้เหลือโควตาวันละ 5 อีกหน่อยก็คงจะลดลเรื่อย ๆ ก็อาจจะกำหนดวันนะคะ หรือถ้าต้องการภาพนิ่ง หรือเป็นภาพ ภาพศิลปะนะคะ มันก็มี AI อีกหลาย ๆ ตัวนะคะ ที่นิยมใช้ พวก Midjourney นะคะ หรืออันไหนที่เราเคยใช้ อย่าง Canva ก็มีนะคะ Canva ก็มี Generate ภาพนะคะ สามารถ Generate ภาพได้เช่นกันนะคะ ใน Canva จะมีตัว Design นะคะ คำสั่ง Magic Medea อยู่ใน Canva นะคะ ใครมีบัญชี Canva อยู่แล้วนี่ ลองเข้าไปที่ Canva แล้วก็นะคะ เครื่องมือ Magic Media นี่ นะคะ พิมพ์คำสั่งลงไปนะ ก็ Generate เป็นรูป เป็นภาพถ่าย เป็นภาพ หรือ Generate เป็นกราฟิกนะคะ เป็นภาพกราฟิก หรือจะ Generate ออกมาเป็นวิดีโอก็ได้นะคะ แต่ว่าวิดีโอก็ไม่สมจริงนะคะ ก็ไม่ค่อยสมจริงนะคะ ก็จะมีตัวอย่างวิดีโอที่ Generate จาก… Generate จากตัว… จากตัว Canva นะคะ อันนี้ก็จะเป็นวิดีโอที่ได้จาก Canva เป็นวิดีโอที่ได้จาก Canva เป็นวิดีโอสั้น ๆ นะคะ อันนี้ที่ Generate มาจากตัว Canva นะ นี่ค่ะ ก็อยู่ที่ Prompt หรือคำสั่งที่เราป้อนเข้ามานะคะ แต่ความสมจริงก็สู้ LUMA AI ไม่ได้นะคะ ก็มีการเคลื่อนไหว เป็นบางฉาก ที่เราจะเอานำไปประกอบชิ้นงานของเรานะ เพื่อให้ชิ้นงานของเรานะคะ เป็นมิติหรือดูมีรายละเอียด หรือมีความน่าความสนใจเพิ่มขึ้นมามากขึ้นนะคะ อันนี้เป็นเครื่องมือ Magic Media นะ ที่ Generate ออกมาเป็นวิดีโอได้นะคะ เพราะทุกคนมี AI อยู่แล้ว ก็ลองไปดูเครื่องมือตัวนี้เพิ่มเติมได้นะคะ หรือจะค้นก็ได้ ถ้าหาฟังก์ชัน Magic Midia ไม่เจอก็… ใช้ Search ใน Canva ได้นะคะ โอเคนะ นะคะ ส่วนเรื่องของเสียงที่ใช้ประกอบก็สามารถที่จะไปดูใน… สไลด์สัปดาห์ที่ 1 นะคะ ก็จะมีลิงก์ ลิงก์ นะคะ ที่ใช้ Tack เสียง ที่ในงานแอนิเมชันนำมาใช้ประกอบนะคะ หรืออยากได้เสียงแบบตื่นตาตื่นใจ เสียงเปิด เสียงบรรเลง เสียงคอลนะคะ ก็… สามารถใช้ได้ แล้วมี AI ที่ช่วย ช่วยในการสร้างเสียงได้นะคะ เพียงแต่ว่าเราอาจจะป้อนคำ ใส่คำนะคะ นะคะ ใส่คำ ใส่ประโยค หรือว่า Copy ข้อความลงไป มันก็จะมีเสียงพูดออกมาให้นะคะ นี่ก็สามารถเอาไปประยุกต์ใช้ได้เช่นกันนะคะ AI ที่ช่วยในการทำเพลง พวกแนวคิดเพลง คิดคอร์ดได้ พวก Chat GPT Open AI พวกนี้ก็ใช้ได้เช่นกันนะคะ พวก Brand AI Bring AI นะ นี่ก็ประยุกต์ใช้นะ พวกนี้นำ AI เข้ามาช่วยในงานของเรา เราก็จะประหยัดเวลานะคะ โอเคนะ ใบงานที่มอบหมายไปนะคะ จะครบกำหนดส่งวันที่ 7 กรกฎาคม อันนี้ขยายออกให้นะคะ ก็ถ้าครบกำหนดแล้ว รอบนี้จะส่งงาน ส่งงานไม่ได้นะคะ ถ้าเกินกำหนดจะส่งงานไม่ได้ อีก 12 คน ที่ยังไม่ส่งนะคะ ก็ขอให้ส่งภายในเวลาที่กำหนดด้วยนะคะ อาจารย์จะพยายามที่จะปิด ไม่รับงานที่ส่งช้านะคะ เพราะฉะนั้น ก็จะได้เป็นการวัดและประเมิน ในส่วนของความตรงต่อเวลาด้วยนะคะ ตรงนี้นะ อย่างนี้นะคะ สัปดาห์นี้น่าจะมีเพียงเท่านี้นะคะ มีใครที่มีข้อคำถาม หรือว่ามีข้อสงสัยอะไรเพิ่มเติมไหมคะ เวลาที่เหลือนะคะ เวลาที่เหลือพยายามทำงานให้เรียบร้อยก่อน ค่อยเล่นนะคะ ทำงานต่าง ๆ ที่ได้รับมอบหมายให้เรียบร้อยก่อน ค่อยเล่นนะคะ เพราะถ้าเราว่างปุ๊บ แล้วเราเล่นเลยนี่ งานจะไม่เสร็จนะคะ แล้วงานมันจะสะสมนะคะ เวลาที่เหลือ ทำให้เรียบร้อยเสียนะคะ ใครที่ยังไม่ส่งก็รีบดำเนินการให้เรียบร้อย เดี๋ยวคุณจะไม่มีโอกาสในการส่งงานนะคะ เพราะว่าโอกาสนั้นให้แล้ว อาจารย์จะปิดรับงานที่… อาจารย์ให้เวลาพอสมควรจะปิดรับงาน จะปิด หมายถึงว่าถ้าเกินกำหนดจะส่งชิ้นงานไม่ได้ อันนี้แจ้งให้ทราบไว้ก่อนนะคะ นะ มา ทีนี้ เดี๋ยวจะเช็กชื่อนะคะ แล้วก็จะปล่อยให้พวกเราได้ทำชิ้นงานของตนเองให้เรียบร้อยนะ ใครจะปรับแก้เนื้อเรื่อง ยังได้อยู่นะ โอเค เพราะว่าอาจารย์ตรวจดูแล้ว อ่านดูแล้ว ก็อาจจะมีปรับนะคะ จะคอมเมนต์กลับไปนะคะ บางคนที่อาจจะต้องมีการปรับนะคะ อย่างเช่น ไม่มี Story Board บางคนมีเป็นฉาก อธิบายเป็นฉากมา แต่ว่าไม่ได้… ไม่ได้วาด Storyboard มานะคะ ไม่ได้แสดง Story Board มา แต่ละฉากนะคะ จะมีเป็นแบบไหนบ้างนะคะ เพราะฉะนั้น ก็วางโครงมาให้ชัดเจนนะ บางคนไม่มีเนื้อเรื่องย่อนะคะ มีแต่ชื่อเรื่อง แล้วก็มีเป็นรายละเอียดหน่อยหนึ่ง อะไรอย่างนี้นะคะ ไม่มี… ไม่มีเนื้อเรื่องย่อนะคะ เพราะฉะนั้น ก็ทำ Story Board ทำเล่าเรื่องให้มันครบถ้วน ตั้งแต่เป็นเรื่องย่อนะ ให้มีบทนำ มีเนื้อเรื่อง แล้วก็มีบทสรุปนะคะ มี 3 ส่วนนะคะ บางเรื่องก็อ่านดูแล้ว ก็สนุกสนาน เหมาะกับกลุ่มเป้าหมาย หรืออาจจะไปปรับปรุงกลุ่มเป้าหมายก็ได้นะ ใครที่แบบ… ในการสร้างฉาก มันไม่ได้ยากนะ แต่ว่าเราจะต้องทำเนื้อเรื่อง ทำเรื่องของเราให้มันมี Content ของเราให้มันดูมีความสนุกสนานนะคะ หรือว่าชวนดู ชวนติดตามนะคะ จะเป็นแนวตลก แนวได้รับความรู้ แนวนะคะ เศร้า แนวน่ากลัว อะไรก็ตาม แนวที่ตัวเองสนใจได้นะคะ เพราะฉะนั้น มันมีเครื่องมือที่ช่วยให้เราสร้างฉาก ที่น่าตื่นตาตื่นใจได้เยอะอยู่แล้ว เพราะฉะนั้น ก็เอาไปปรับดูนะคะ โอเคนะคะ ห้อง 2 ไม่มา 2 คนนะ จิตรกร โอเค ห้อง 2 เรียบร้อยนะคะ ห้อง 1 จันทกานต์ มาไหมคะ คชาพล วนิศรา ธนวัฒน์ นิพิฐพล ดนัย สุดารัตน์ ปิยภัทร พบธร พันธวัช วรวุฒิ อนุชิต รณงรัฐ พัชริดา ภาคภูมิ นฤดล พีรดล อภิวัฒน์ ภัทรพล พัชกรณ์ ปฏิพันธ์ ธโย โอเคค่ะ แล้วก็ทำงานให้เรียบร้อยนะคะ สัปดาห์นี้พอเท่านี้ เจอกันสัปดาห์หน้า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20767</dc:title>
  <dc:creator/>
  <cp:keywords/>
  <dcterms:created xsi:type="dcterms:W3CDTF">2024-07-02T08:25:19Z</dcterms:created>
  <dcterms:modified xsi:type="dcterms:W3CDTF">2024-07-02T0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13.00 น.</vt:lpwstr>
  </property>
  <property fmtid="{D5CDD505-2E9C-101B-9397-08002B2CF9AE}" pid="3" name="subtitle">
    <vt:lpwstr/>
  </property>
</Properties>
</file>